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0FE2D" w14:textId="17B3DF81" w:rsidR="00C100EF" w:rsidRDefault="00516367" w:rsidP="00516367">
      <w:pPr>
        <w:pStyle w:val="Heading1"/>
      </w:pPr>
      <w:r>
        <w:t>Project 1</w:t>
      </w:r>
    </w:p>
    <w:p w14:paraId="6A921AB2" w14:textId="0FB5EC62" w:rsidR="00516367" w:rsidRDefault="00516367" w:rsidP="00516367">
      <w:pPr>
        <w:pStyle w:val="NoSpacing"/>
      </w:pPr>
      <w:r>
        <w:t>Intro to Operating Systems</w:t>
      </w:r>
    </w:p>
    <w:p w14:paraId="513A1F9A" w14:textId="6267B674" w:rsidR="00516367" w:rsidRDefault="00516367" w:rsidP="00516367">
      <w:pPr>
        <w:pStyle w:val="NoSpacing"/>
      </w:pPr>
      <w:r>
        <w:t>Jacob Howard</w:t>
      </w:r>
    </w:p>
    <w:p w14:paraId="3FCF587B" w14:textId="65FD819B" w:rsidR="00516367" w:rsidRDefault="00516367" w:rsidP="00516367">
      <w:pPr>
        <w:spacing w:line="480" w:lineRule="auto"/>
      </w:pPr>
    </w:p>
    <w:p w14:paraId="49620F32" w14:textId="18DA249B" w:rsidR="00516367" w:rsidRPr="00516367" w:rsidRDefault="00516367" w:rsidP="00516367">
      <w:pPr>
        <w:spacing w:line="480" w:lineRule="auto"/>
        <w:rPr>
          <w:rFonts w:ascii="Times New Roman" w:hAnsi="Times New Roman" w:cs="Times New Roman"/>
          <w:sz w:val="24"/>
          <w:szCs w:val="24"/>
        </w:rPr>
      </w:pPr>
      <w:r>
        <w:tab/>
      </w:r>
      <w:r w:rsidRPr="00516367">
        <w:rPr>
          <w:rFonts w:ascii="Times New Roman" w:hAnsi="Times New Roman" w:cs="Times New Roman"/>
          <w:sz w:val="24"/>
          <w:szCs w:val="24"/>
        </w:rPr>
        <w:t>Project 1 was used to introduce us with a lot of things. Our goal was to install and learn CentOS which is a Linux based operating system.</w:t>
      </w:r>
    </w:p>
    <w:p w14:paraId="03BB1B57" w14:textId="0FE59887" w:rsidR="00516367" w:rsidRPr="00516367" w:rsidRDefault="00516367" w:rsidP="00516367">
      <w:pPr>
        <w:spacing w:line="480" w:lineRule="auto"/>
        <w:rPr>
          <w:rFonts w:ascii="Times New Roman" w:hAnsi="Times New Roman" w:cs="Times New Roman"/>
          <w:sz w:val="24"/>
          <w:szCs w:val="24"/>
        </w:rPr>
      </w:pPr>
      <w:r w:rsidRPr="00516367">
        <w:rPr>
          <w:rFonts w:ascii="Times New Roman" w:hAnsi="Times New Roman" w:cs="Times New Roman"/>
          <w:sz w:val="24"/>
          <w:szCs w:val="24"/>
        </w:rPr>
        <w:tab/>
        <w:t xml:space="preserve">In part 1 the goal was to install </w:t>
      </w:r>
      <w:proofErr w:type="spellStart"/>
      <w:r w:rsidRPr="00516367">
        <w:rPr>
          <w:rFonts w:ascii="Times New Roman" w:hAnsi="Times New Roman" w:cs="Times New Roman"/>
          <w:sz w:val="24"/>
          <w:szCs w:val="24"/>
        </w:rPr>
        <w:t>virtualbox</w:t>
      </w:r>
      <w:proofErr w:type="spellEnd"/>
      <w:r w:rsidRPr="00516367">
        <w:rPr>
          <w:rFonts w:ascii="Times New Roman" w:hAnsi="Times New Roman" w:cs="Times New Roman"/>
          <w:sz w:val="24"/>
          <w:szCs w:val="24"/>
        </w:rPr>
        <w:t xml:space="preserve"> (a VM) and to install CentOS. I had a lot of trouble at first installing CentOS, but after three attempts, I was able to get a working virtual </w:t>
      </w:r>
      <w:proofErr w:type="spellStart"/>
      <w:r w:rsidRPr="00516367">
        <w:rPr>
          <w:rFonts w:ascii="Times New Roman" w:hAnsi="Times New Roman" w:cs="Times New Roman"/>
          <w:sz w:val="24"/>
          <w:szCs w:val="24"/>
        </w:rPr>
        <w:t>linux</w:t>
      </w:r>
      <w:proofErr w:type="spellEnd"/>
      <w:r w:rsidRPr="00516367">
        <w:rPr>
          <w:rFonts w:ascii="Times New Roman" w:hAnsi="Times New Roman" w:cs="Times New Roman"/>
          <w:sz w:val="24"/>
          <w:szCs w:val="24"/>
        </w:rPr>
        <w:t xml:space="preserve"> machine. We then had to install the </w:t>
      </w:r>
      <w:proofErr w:type="spellStart"/>
      <w:r w:rsidRPr="00516367">
        <w:rPr>
          <w:rFonts w:ascii="Times New Roman" w:hAnsi="Times New Roman" w:cs="Times New Roman"/>
          <w:sz w:val="24"/>
          <w:szCs w:val="24"/>
        </w:rPr>
        <w:t>gcc</w:t>
      </w:r>
      <w:proofErr w:type="spellEnd"/>
      <w:r w:rsidRPr="00516367">
        <w:rPr>
          <w:rFonts w:ascii="Times New Roman" w:hAnsi="Times New Roman" w:cs="Times New Roman"/>
          <w:sz w:val="24"/>
          <w:szCs w:val="24"/>
        </w:rPr>
        <w:t xml:space="preserve"> compiler.</w:t>
      </w:r>
    </w:p>
    <w:p w14:paraId="12D85E34" w14:textId="4E1261F0" w:rsidR="00516367" w:rsidRDefault="00516367" w:rsidP="00516367">
      <w:pPr>
        <w:spacing w:line="480" w:lineRule="auto"/>
        <w:rPr>
          <w:rFonts w:ascii="Times New Roman" w:hAnsi="Times New Roman" w:cs="Times New Roman"/>
          <w:sz w:val="24"/>
          <w:szCs w:val="24"/>
        </w:rPr>
      </w:pPr>
      <w:r w:rsidRPr="00516367">
        <w:rPr>
          <w:rFonts w:ascii="Times New Roman" w:hAnsi="Times New Roman" w:cs="Times New Roman"/>
          <w:sz w:val="24"/>
          <w:szCs w:val="24"/>
        </w:rPr>
        <w:tab/>
        <w:t xml:space="preserve">For part 2, we learned about the script command, which records the commands we type in the terminal. This was used to record our commands while we demonstrated our knowledge on how to use useful </w:t>
      </w:r>
      <w:r w:rsidR="0056483A">
        <w:rPr>
          <w:rFonts w:ascii="Times New Roman" w:hAnsi="Times New Roman" w:cs="Times New Roman"/>
          <w:sz w:val="24"/>
          <w:szCs w:val="24"/>
        </w:rPr>
        <w:t>L</w:t>
      </w:r>
      <w:r w:rsidRPr="00516367">
        <w:rPr>
          <w:rFonts w:ascii="Times New Roman" w:hAnsi="Times New Roman" w:cs="Times New Roman"/>
          <w:sz w:val="24"/>
          <w:szCs w:val="24"/>
        </w:rPr>
        <w:t>inux commands.</w:t>
      </w:r>
      <w:r w:rsidR="0056483A">
        <w:rPr>
          <w:rFonts w:ascii="Times New Roman" w:hAnsi="Times New Roman" w:cs="Times New Roman"/>
          <w:sz w:val="24"/>
          <w:szCs w:val="24"/>
        </w:rPr>
        <w:t xml:space="preserve"> Then</w:t>
      </w:r>
      <w:r>
        <w:rPr>
          <w:rFonts w:ascii="Times New Roman" w:hAnsi="Times New Roman" w:cs="Times New Roman"/>
          <w:sz w:val="24"/>
          <w:szCs w:val="24"/>
        </w:rPr>
        <w:t xml:space="preserve"> we were asked to save information about our machine using the terminal. We just saved text files that displayed various information about our VM.</w:t>
      </w:r>
    </w:p>
    <w:p w14:paraId="4ABB7106" w14:textId="78876C74" w:rsidR="0056483A" w:rsidRDefault="0056483A" w:rsidP="0051636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or task 3, we were asked to write a </w:t>
      </w:r>
      <w:proofErr w:type="spellStart"/>
      <w:r>
        <w:rPr>
          <w:rFonts w:ascii="Times New Roman" w:hAnsi="Times New Roman" w:cs="Times New Roman"/>
          <w:sz w:val="24"/>
          <w:szCs w:val="24"/>
        </w:rPr>
        <w:t>c++</w:t>
      </w:r>
      <w:proofErr w:type="spellEnd"/>
      <w:r>
        <w:rPr>
          <w:rFonts w:ascii="Times New Roman" w:hAnsi="Times New Roman" w:cs="Times New Roman"/>
          <w:sz w:val="24"/>
          <w:szCs w:val="24"/>
        </w:rPr>
        <w:t xml:space="preserve"> code that takes an array of 10 given numbers, calculates the average of the square roots, and prints it out. We then had to compile the code with the GCC compiler and make sure there were no errors, and then run the code. We then used the debugger. We wrote a file that added breakpoints to our C++ code, ran the debugger, and were able to stop at certain points of the code and debug it.</w:t>
      </w:r>
    </w:p>
    <w:p w14:paraId="1720DD5F" w14:textId="0D8A74AD" w:rsidR="0056483A" w:rsidRDefault="0056483A" w:rsidP="00516367">
      <w:pPr>
        <w:spacing w:line="480" w:lineRule="auto"/>
        <w:rPr>
          <w:rFonts w:ascii="Times New Roman" w:hAnsi="Times New Roman" w:cs="Times New Roman"/>
          <w:sz w:val="24"/>
          <w:szCs w:val="24"/>
        </w:rPr>
      </w:pPr>
      <w:r>
        <w:rPr>
          <w:rFonts w:ascii="Times New Roman" w:hAnsi="Times New Roman" w:cs="Times New Roman"/>
          <w:sz w:val="24"/>
          <w:szCs w:val="24"/>
        </w:rPr>
        <w:tab/>
        <w:t>In Part 4, we learned how to use git. Git is very useful and has a lot of commands that help collaboration very easy. Once we learned and used all the git commands, while being recorded by a script, we were done with this step.</w:t>
      </w:r>
    </w:p>
    <w:p w14:paraId="13AAC873" w14:textId="64E042DC" w:rsidR="0056483A" w:rsidRDefault="0056483A" w:rsidP="0051636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was the end of the project. I then compressed the folders into a tar file for submission. </w:t>
      </w:r>
    </w:p>
    <w:p w14:paraId="50C27F45" w14:textId="50995853" w:rsidR="00516367" w:rsidRPr="00516367" w:rsidRDefault="00516367" w:rsidP="0051636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p>
    <w:sectPr w:rsidR="00516367" w:rsidRPr="005163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TA3NrM0NzAzMDdX0lEKTi0uzszPAykwrAUAZTL5fCwAAAA="/>
  </w:docVars>
  <w:rsids>
    <w:rsidRoot w:val="00516367"/>
    <w:rsid w:val="00516367"/>
    <w:rsid w:val="0056483A"/>
    <w:rsid w:val="00C10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82DC4"/>
  <w15:chartTrackingRefBased/>
  <w15:docId w15:val="{2DBF3E28-16B1-4D11-A33E-4BD261BEC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63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367"/>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5163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232</Words>
  <Characters>13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Howard</dc:creator>
  <cp:keywords/>
  <dc:description/>
  <cp:lastModifiedBy>Jacob Howard</cp:lastModifiedBy>
  <cp:revision>1</cp:revision>
  <dcterms:created xsi:type="dcterms:W3CDTF">2021-01-23T04:45:00Z</dcterms:created>
  <dcterms:modified xsi:type="dcterms:W3CDTF">2021-01-23T05:00:00Z</dcterms:modified>
</cp:coreProperties>
</file>